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D71D6" w14:textId="5EAE3622" w:rsidR="00B64E63" w:rsidRDefault="00B64E63" w:rsidP="00B64E6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32"/>
          <w:szCs w:val="32"/>
        </w:rPr>
      </w:pPr>
      <w:r>
        <w:rPr>
          <w:rStyle w:val="normaltextrun"/>
          <w:rFonts w:ascii="Calibri" w:hAnsi="Calibri" w:cs="Calibri"/>
          <w:sz w:val="32"/>
          <w:szCs w:val="32"/>
        </w:rPr>
        <w:t>[member-</w:t>
      </w:r>
      <w:r w:rsidR="00701F27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new</w:t>
      </w:r>
      <w:r w:rsidR="00701F27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school</w:t>
      </w:r>
      <w:r w:rsidR="00701F27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year</w:t>
      </w:r>
      <w:r w:rsidR="00701F27">
        <w:rPr>
          <w:rStyle w:val="normaltextrun"/>
          <w:rFonts w:ascii="Calibri" w:hAnsi="Calibri" w:cs="Calibri"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sz w:val="32"/>
          <w:szCs w:val="32"/>
        </w:rPr>
        <w:t>email/letter]</w:t>
      </w:r>
      <w:r w:rsidR="00701F27">
        <w:rPr>
          <w:rStyle w:val="eop"/>
          <w:rFonts w:ascii="Calibri" w:hAnsi="Calibri" w:cs="Calibri"/>
          <w:sz w:val="32"/>
          <w:szCs w:val="32"/>
        </w:rPr>
        <w:t xml:space="preserve"> </w:t>
      </w:r>
    </w:p>
    <w:p w14:paraId="11D4C662" w14:textId="77777777" w:rsidR="00B64E63" w:rsidRDefault="00B64E63" w:rsidP="00B64E6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ACB5473" w14:textId="3270B4CC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ea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member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701F27">
        <w:rPr>
          <w:rStyle w:val="normaltextrun"/>
          <w:rFonts w:ascii="Calibri" w:hAnsi="Calibri" w:cs="Calibri"/>
          <w:sz w:val="22"/>
          <w:szCs w:val="22"/>
        </w:rPr>
        <w:t>,</w:t>
      </w:r>
      <w:r w:rsidR="00701F27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5573981E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44FE9F8" w14:textId="7663F2D7" w:rsidR="00701F27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elcom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ack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2021-22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!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etur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ost-pandemic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ystem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estamen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erson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fession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esilience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nkfu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mmitmen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mmunity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5B638A1D" w14:textId="742FAEC0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4B667A2" w14:textId="59DD62DC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iving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xtraordinar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imes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andemic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using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rauma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ermeat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eep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ver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rn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mmunities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ors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ent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t </w:t>
      </w:r>
      <w:r>
        <w:rPr>
          <w:rStyle w:val="normaltextrun"/>
          <w:rFonts w:ascii="Calibri" w:hAnsi="Calibri" w:cs="Calibri"/>
          <w:sz w:val="22"/>
          <w:szCs w:val="22"/>
        </w:rPr>
        <w:t>all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an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ruggling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p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selves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ritic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o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nl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to </w:t>
      </w:r>
      <w:r>
        <w:rPr>
          <w:rStyle w:val="normaltextrun"/>
          <w:rFonts w:ascii="Calibri" w:hAnsi="Calibri" w:cs="Calibri"/>
          <w:sz w:val="22"/>
          <w:szCs w:val="22"/>
        </w:rPr>
        <w:t>practic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tention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lf-c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u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ls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w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l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y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nt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ealth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nio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e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ar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w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visi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TA’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4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new</w:t>
        </w:r>
        <w:r w:rsidR="00701F27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online</w:t>
        </w:r>
        <w:r w:rsidR="00701F27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wellness</w:t>
        </w:r>
        <w:r w:rsidR="00701F27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center</w:t>
        </w:r>
      </w:hyperlink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ip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esource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ow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ak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s’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nt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ealth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34B27750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A646597" w14:textId="7E054055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s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sure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uring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VI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risis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members</w:t>
      </w:r>
      <w:proofErr w:type="gramEnd"/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eader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association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v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ork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roughou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andemic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nsu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mber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etur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orksite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prioritize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ealth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afet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ll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Thanks to </w:t>
      </w:r>
      <w:r w:rsidR="00AF30F1">
        <w:rPr>
          <w:rStyle w:val="normaltextrun"/>
          <w:rFonts w:ascii="Calibri" w:hAnsi="Calibri" w:cs="Calibri"/>
          <w:sz w:val="22"/>
          <w:szCs w:val="22"/>
        </w:rPr>
        <w:t>this</w:t>
      </w:r>
      <w:r w:rsidR="00AF30F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advocacy, </w:t>
      </w: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ew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MOU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or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other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safety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language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701F27">
        <w:rPr>
          <w:rStyle w:val="normaltextrun"/>
          <w:rFonts w:ascii="Calibri" w:hAnsi="Calibri" w:cs="Calibri"/>
          <w:sz w:val="22"/>
          <w:szCs w:val="22"/>
        </w:rPr>
        <w:t>.</w:t>
      </w:r>
      <w:r w:rsidR="00701F27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489A06E8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807BCD5" w14:textId="67BAAF30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e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ork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dvocating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mber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v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nds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It’s</w:t>
      </w:r>
      <w:proofErr w:type="gramEnd"/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caus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f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or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jus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lik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h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ande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geth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ifficul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im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ecide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ak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ifferenc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v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athere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ver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ifficul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orm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ac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urth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allenge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ifferentiat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structiona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eliver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del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ost-pandemic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eriod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ee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os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hallenge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caus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rong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gether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3BE42D51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BAB5285" w14:textId="46041BE8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Local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chapter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l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ntinu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artnership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ith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5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CTA</w:t>
        </w:r>
      </w:hyperlink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hyperlink r:id="rId6" w:tgtFrame="_blank" w:history="1">
        <w:r w:rsidR="00701F27"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 xml:space="preserve"> </w:t>
        </w:r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NEA</w:t>
        </w:r>
      </w:hyperlink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dvocat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qualit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ublic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ducatio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very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.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issio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tec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mot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alifornia’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ublic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chool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ha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eve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ee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r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important!</w:t>
      </w:r>
      <w:r w:rsidR="00701F27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68986D8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506CDBB" w14:textId="586B7A75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ar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i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ear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executiv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boar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ant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ank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gain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fo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ommitment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o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union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your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profession,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nd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tudents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e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all</w:t>
      </w:r>
      <w:r w:rsidR="00701F27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rve.</w:t>
      </w:r>
      <w:r w:rsidR="00701F27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010F60CB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60107C3" w14:textId="432A2562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incerely,</w:t>
      </w:r>
      <w:r w:rsidR="00701F27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3093B0A3" w14:textId="77777777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2B01D91" w14:textId="77777777" w:rsidR="00701F27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[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President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name</w:t>
      </w:r>
      <w:r w:rsidR="00701F27">
        <w:rPr>
          <w:rStyle w:val="normaltextrun"/>
          <w:rFonts w:ascii="Calibri" w:hAnsi="Calibri" w:cs="Calibri"/>
          <w:color w:val="FF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here</w:t>
      </w:r>
      <w:r>
        <w:rPr>
          <w:rStyle w:val="normaltextrun"/>
          <w:rFonts w:ascii="Calibri" w:hAnsi="Calibri" w:cs="Calibri"/>
          <w:sz w:val="22"/>
          <w:szCs w:val="22"/>
        </w:rPr>
        <w:t>]</w:t>
      </w:r>
      <w:r w:rsidR="00701F27"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5902948C" w14:textId="77777777" w:rsidR="00701F27" w:rsidRDefault="00701F27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529CC91" w14:textId="396B0098" w:rsidR="00B64E63" w:rsidRDefault="00B64E63" w:rsidP="00B64E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F99D349" w14:textId="77777777" w:rsidR="00B64E63" w:rsidRPr="00A07C6A" w:rsidRDefault="00B64E63" w:rsidP="00B64E63"/>
    <w:p w14:paraId="5C96F4D4" w14:textId="77777777" w:rsidR="002C11C8" w:rsidRDefault="002C11C8"/>
    <w:sectPr w:rsidR="002C1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LI0MzUwNzW2MDBR0lEKTi0uzszPAykwqgUATm1bDSwAAAA="/>
  </w:docVars>
  <w:rsids>
    <w:rsidRoot w:val="00B64E63"/>
    <w:rsid w:val="002C11C8"/>
    <w:rsid w:val="00701F27"/>
    <w:rsid w:val="00884FB5"/>
    <w:rsid w:val="00AF30F1"/>
    <w:rsid w:val="00B64E63"/>
    <w:rsid w:val="00C42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6D333"/>
  <w15:chartTrackingRefBased/>
  <w15:docId w15:val="{8D273C1B-0729-4AC1-BB08-A831ADEB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E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64E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64E63"/>
  </w:style>
  <w:style w:type="character" w:customStyle="1" w:styleId="eop">
    <w:name w:val="eop"/>
    <w:basedOn w:val="DefaultParagraphFont"/>
    <w:rsid w:val="00B64E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nea.org/" TargetMode="External"/><Relationship Id="rId5" Type="http://schemas.openxmlformats.org/officeDocument/2006/relationships/hyperlink" Target="http://www.cta.org/" TargetMode="External"/><Relationship Id="rId4" Type="http://schemas.openxmlformats.org/officeDocument/2006/relationships/hyperlink" Target="https://www.cta.org/for-educators/wellness-cen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3</Words>
  <Characters>1845</Characters>
  <Application>Microsoft Office Word</Application>
  <DocSecurity>0</DocSecurity>
  <Lines>15</Lines>
  <Paragraphs>4</Paragraphs>
  <ScaleCrop>false</ScaleCrop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dman, Jonathan</dc:creator>
  <cp:keywords/>
  <dc:description/>
  <cp:lastModifiedBy>Goldman, Jonathan</cp:lastModifiedBy>
  <cp:revision>2</cp:revision>
  <dcterms:created xsi:type="dcterms:W3CDTF">2021-06-11T14:22:00Z</dcterms:created>
  <dcterms:modified xsi:type="dcterms:W3CDTF">2021-06-11T14:22:00Z</dcterms:modified>
</cp:coreProperties>
</file>